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1471E" w14:textId="653D9907" w:rsidR="00292A85" w:rsidRDefault="00090D53" w:rsidP="00FD2FCC">
      <w:pPr>
        <w:pStyle w:val="Title"/>
      </w:pPr>
      <w:r>
        <w:t xml:space="preserve">Project </w:t>
      </w:r>
      <w:r w:rsidR="00FD2FCC">
        <w:t>Update</w:t>
      </w:r>
      <w:r>
        <w:t xml:space="preserve"> </w:t>
      </w:r>
      <w:r w:rsidR="00FD2FCC">
        <w:t>–</w:t>
      </w:r>
      <w:r>
        <w:t xml:space="preserve"> </w:t>
      </w:r>
      <w:r w:rsidR="00C75757">
        <w:t>29</w:t>
      </w:r>
      <w:r w:rsidR="00FD2FCC">
        <w:t>/07/2021</w:t>
      </w:r>
    </w:p>
    <w:p w14:paraId="0809A486" w14:textId="1C686B7B" w:rsidR="00AB337A" w:rsidRDefault="00AB337A" w:rsidP="00FD2FCC">
      <w:pPr>
        <w:pStyle w:val="Heading1"/>
      </w:pPr>
      <w:r>
        <w:t>To do’s</w:t>
      </w:r>
    </w:p>
    <w:p w14:paraId="32F6D6E8" w14:textId="77777777" w:rsidR="004C05CB" w:rsidRPr="004C05CB" w:rsidRDefault="004C05CB" w:rsidP="004C05CB">
      <w:pPr>
        <w:pStyle w:val="ListParagraph"/>
        <w:numPr>
          <w:ilvl w:val="0"/>
          <w:numId w:val="3"/>
        </w:numPr>
        <w:rPr>
          <w:highlight w:val="green"/>
        </w:rPr>
      </w:pPr>
      <w:r w:rsidRPr="004C05CB">
        <w:rPr>
          <w:highlight w:val="green"/>
        </w:rPr>
        <w:t>Review and clean the grant data</w:t>
      </w:r>
    </w:p>
    <w:p w14:paraId="429F4BB6" w14:textId="77777777" w:rsidR="004C05CB" w:rsidRPr="004C05CB" w:rsidRDefault="004C05CB" w:rsidP="004C05CB">
      <w:pPr>
        <w:pStyle w:val="ListParagraph"/>
        <w:numPr>
          <w:ilvl w:val="0"/>
          <w:numId w:val="3"/>
        </w:numPr>
        <w:rPr>
          <w:highlight w:val="yellow"/>
        </w:rPr>
      </w:pPr>
      <w:r w:rsidRPr="004C05CB">
        <w:rPr>
          <w:highlight w:val="yellow"/>
        </w:rPr>
        <w:t xml:space="preserve">Finalise database schema, correcting </w:t>
      </w:r>
      <w:proofErr w:type="gramStart"/>
      <w:r w:rsidRPr="004C05CB">
        <w:rPr>
          <w:highlight w:val="yellow"/>
        </w:rPr>
        <w:t>issues</w:t>
      </w:r>
      <w:proofErr w:type="gramEnd"/>
      <w:r w:rsidRPr="004C05CB">
        <w:rPr>
          <w:highlight w:val="yellow"/>
        </w:rPr>
        <w:t xml:space="preserve"> and typos.</w:t>
      </w:r>
    </w:p>
    <w:p w14:paraId="74285F41" w14:textId="77777777" w:rsidR="004C05CB" w:rsidRPr="004C05CB" w:rsidRDefault="004C05CB" w:rsidP="004C05CB">
      <w:pPr>
        <w:pStyle w:val="ListParagraph"/>
        <w:numPr>
          <w:ilvl w:val="0"/>
          <w:numId w:val="3"/>
        </w:numPr>
        <w:rPr>
          <w:highlight w:val="green"/>
        </w:rPr>
      </w:pPr>
      <w:r w:rsidRPr="004C05CB">
        <w:rPr>
          <w:highlight w:val="green"/>
        </w:rPr>
        <w:t>Start organising data by the schema</w:t>
      </w:r>
    </w:p>
    <w:p w14:paraId="4BDB2E28" w14:textId="77777777" w:rsidR="004C05CB" w:rsidRPr="004C05CB" w:rsidRDefault="004C05CB" w:rsidP="004C05CB">
      <w:pPr>
        <w:pStyle w:val="ListParagraph"/>
        <w:numPr>
          <w:ilvl w:val="0"/>
          <w:numId w:val="3"/>
        </w:numPr>
        <w:rPr>
          <w:highlight w:val="yellow"/>
        </w:rPr>
      </w:pPr>
      <w:r w:rsidRPr="004C05CB">
        <w:rPr>
          <w:highlight w:val="yellow"/>
        </w:rPr>
        <w:t>Create a basic RShiny app</w:t>
      </w:r>
    </w:p>
    <w:p w14:paraId="3286A3F3" w14:textId="2378938C" w:rsidR="004C05CB" w:rsidRPr="004C05CB" w:rsidRDefault="004C05CB" w:rsidP="004C05CB">
      <w:pPr>
        <w:pStyle w:val="ListParagraph"/>
        <w:numPr>
          <w:ilvl w:val="0"/>
          <w:numId w:val="3"/>
        </w:numPr>
        <w:rPr>
          <w:highlight w:val="green"/>
        </w:rPr>
      </w:pPr>
      <w:r w:rsidRPr="004C05CB">
        <w:rPr>
          <w:highlight w:val="green"/>
        </w:rPr>
        <w:t>Carry out two</w:t>
      </w:r>
      <w:r>
        <w:rPr>
          <w:highlight w:val="green"/>
        </w:rPr>
        <w:t>/</w:t>
      </w:r>
      <w:r w:rsidRPr="004C05CB">
        <w:rPr>
          <w:highlight w:val="green"/>
        </w:rPr>
        <w:t>three basic analysis based on the already collected data.</w:t>
      </w:r>
    </w:p>
    <w:p w14:paraId="724C7EEF" w14:textId="77777777" w:rsidR="004C05CB" w:rsidRDefault="004C05CB" w:rsidP="004C05CB">
      <w:pPr>
        <w:pStyle w:val="Heading2"/>
      </w:pPr>
      <w:r>
        <w:t>Deferred To Dos:</w:t>
      </w:r>
    </w:p>
    <w:p w14:paraId="7BAE98F9" w14:textId="77777777" w:rsidR="004C05CB" w:rsidRPr="004C05CB" w:rsidRDefault="004C05CB" w:rsidP="004C05CB">
      <w:pPr>
        <w:pStyle w:val="ListParagraph"/>
        <w:numPr>
          <w:ilvl w:val="0"/>
          <w:numId w:val="3"/>
        </w:numPr>
        <w:rPr>
          <w:highlight w:val="green"/>
        </w:rPr>
      </w:pPr>
      <w:r w:rsidRPr="004C05CB">
        <w:rPr>
          <w:highlight w:val="green"/>
        </w:rPr>
        <w:t>Prepare person data for gender prediction.</w:t>
      </w:r>
    </w:p>
    <w:p w14:paraId="742F75ED" w14:textId="77777777" w:rsidR="004C05CB" w:rsidRPr="004C05CB" w:rsidRDefault="004C05CB" w:rsidP="004C05CB">
      <w:pPr>
        <w:pStyle w:val="ListParagraph"/>
        <w:numPr>
          <w:ilvl w:val="0"/>
          <w:numId w:val="3"/>
        </w:numPr>
        <w:rPr>
          <w:highlight w:val="red"/>
        </w:rPr>
      </w:pPr>
      <w:r w:rsidRPr="004C05CB">
        <w:rPr>
          <w:highlight w:val="red"/>
        </w:rPr>
        <w:t>Continue reviewing and cleaning the panel data.</w:t>
      </w:r>
    </w:p>
    <w:p w14:paraId="5BCBED79" w14:textId="77777777" w:rsidR="004C05CB" w:rsidRPr="004C05CB" w:rsidRDefault="004C05CB" w:rsidP="004C05CB">
      <w:pPr>
        <w:pStyle w:val="ListParagraph"/>
        <w:numPr>
          <w:ilvl w:val="0"/>
          <w:numId w:val="3"/>
        </w:numPr>
        <w:rPr>
          <w:highlight w:val="red"/>
        </w:rPr>
      </w:pPr>
      <w:r w:rsidRPr="004C05CB">
        <w:rPr>
          <w:highlight w:val="red"/>
        </w:rPr>
        <w:t>Investigate and create a table of linked grants (either similar cluster projects or continued projects)</w:t>
      </w:r>
    </w:p>
    <w:p w14:paraId="396215D9" w14:textId="77777777" w:rsidR="004C05CB" w:rsidRPr="004C05CB" w:rsidRDefault="004C05CB" w:rsidP="004C05CB">
      <w:pPr>
        <w:pStyle w:val="ListParagraph"/>
        <w:numPr>
          <w:ilvl w:val="0"/>
          <w:numId w:val="3"/>
        </w:numPr>
        <w:rPr>
          <w:highlight w:val="red"/>
        </w:rPr>
      </w:pPr>
      <w:r w:rsidRPr="004C05CB">
        <w:rPr>
          <w:highlight w:val="red"/>
        </w:rPr>
        <w:t xml:space="preserve">Search and collect data from Grants on the Web on grants and people. </w:t>
      </w:r>
    </w:p>
    <w:p w14:paraId="18D23D8E" w14:textId="05F24AD0" w:rsidR="00FD2FCC" w:rsidRDefault="00FD2FCC" w:rsidP="00FD2FCC">
      <w:pPr>
        <w:pStyle w:val="Heading1"/>
      </w:pPr>
      <w:r>
        <w:t>What you did and created?</w:t>
      </w:r>
    </w:p>
    <w:p w14:paraId="6A123546" w14:textId="653B5A01" w:rsidR="00D23804" w:rsidRDefault="00E06F14" w:rsidP="00D23804">
      <w:pPr>
        <w:pStyle w:val="ListParagraph"/>
        <w:numPr>
          <w:ilvl w:val="0"/>
          <w:numId w:val="5"/>
        </w:numPr>
      </w:pPr>
      <w:r>
        <w:t>C</w:t>
      </w:r>
      <w:r w:rsidR="00F72C53">
        <w:t>omplete</w:t>
      </w:r>
      <w:r w:rsidR="00C8606F">
        <w:t>d panel data collection</w:t>
      </w:r>
      <w:r w:rsidR="005974E1">
        <w:t>:</w:t>
      </w:r>
    </w:p>
    <w:p w14:paraId="30F8BF77" w14:textId="3834E447" w:rsidR="005974E1" w:rsidRDefault="008626EE" w:rsidP="005974E1">
      <w:pPr>
        <w:pStyle w:val="ListParagraph"/>
        <w:numPr>
          <w:ilvl w:val="1"/>
          <w:numId w:val="5"/>
        </w:numPr>
      </w:pPr>
      <w:r>
        <w:t xml:space="preserve">Did a preliminary clean and organisation of the data into </w:t>
      </w:r>
      <w:r w:rsidR="006D0489">
        <w:t>fewer</w:t>
      </w:r>
      <w:r>
        <w:t xml:space="preserve"> dataset</w:t>
      </w:r>
      <w:r w:rsidR="006D0489">
        <w:t>s of related data</w:t>
      </w:r>
      <w:r>
        <w:t xml:space="preserve">, although haven’t included them in the core dataset as they need including in the database scheme and </w:t>
      </w:r>
      <w:r w:rsidR="008A10F5">
        <w:t xml:space="preserve">need </w:t>
      </w:r>
      <w:r w:rsidR="006D0489">
        <w:t>optimisation.</w:t>
      </w:r>
    </w:p>
    <w:p w14:paraId="36C938F1" w14:textId="4D4FFE1E" w:rsidR="00027660" w:rsidRDefault="009B12B5" w:rsidP="00027660">
      <w:pPr>
        <w:pStyle w:val="ListParagraph"/>
        <w:numPr>
          <w:ilvl w:val="0"/>
          <w:numId w:val="5"/>
        </w:numPr>
      </w:pPr>
      <w:r>
        <w:t xml:space="preserve">Cleaned and process the core datasets into </w:t>
      </w:r>
      <w:r w:rsidR="002E5E0D">
        <w:t xml:space="preserve">a collection of datasets organised by the final dataset scheme (Note: the schema diagram is incomplete still </w:t>
      </w:r>
      <w:r w:rsidR="0032265B">
        <w:t>with some corrections needing to be made to it)</w:t>
      </w:r>
      <w:r w:rsidR="005C5A6C">
        <w:t>:</w:t>
      </w:r>
    </w:p>
    <w:p w14:paraId="10D49B4B" w14:textId="126D3800" w:rsidR="005C5A6C" w:rsidRDefault="005C5A6C" w:rsidP="005C5A6C">
      <w:pPr>
        <w:pStyle w:val="ListParagraph"/>
        <w:numPr>
          <w:ilvl w:val="1"/>
          <w:numId w:val="5"/>
        </w:numPr>
      </w:pPr>
      <w:r>
        <w:t xml:space="preserve">Cleaned the first name and ran them through the genderizer.io API. Didn’t do any post-processing on the data, </w:t>
      </w:r>
      <w:r w:rsidR="00805F63">
        <w:t>to allow greater flexibility on reuse of the data.</w:t>
      </w:r>
    </w:p>
    <w:p w14:paraId="030A0795" w14:textId="46762ADD" w:rsidR="001D7E00" w:rsidRDefault="007A7649" w:rsidP="001D7E00">
      <w:pPr>
        <w:pStyle w:val="ListParagraph"/>
        <w:numPr>
          <w:ilvl w:val="0"/>
          <w:numId w:val="5"/>
        </w:numPr>
      </w:pPr>
      <w:r>
        <w:t>Started to carry</w:t>
      </w:r>
      <w:r w:rsidR="001D7E00">
        <w:t xml:space="preserve"> out preliminary analysis </w:t>
      </w:r>
      <w:r w:rsidR="007E19FF">
        <w:t xml:space="preserve">on data, in particular the central grant </w:t>
      </w:r>
      <w:r w:rsidR="00AB3ECB">
        <w:t>dataset.</w:t>
      </w:r>
    </w:p>
    <w:p w14:paraId="68B499C7" w14:textId="77777777" w:rsidR="001207F2" w:rsidRDefault="001D7E00" w:rsidP="003D1C3E">
      <w:pPr>
        <w:pStyle w:val="ListParagraph"/>
        <w:numPr>
          <w:ilvl w:val="0"/>
          <w:numId w:val="5"/>
        </w:numPr>
      </w:pPr>
      <w:r>
        <w:t>Learnt to use and started playing around with R Shiny</w:t>
      </w:r>
      <w:r w:rsidR="00AB3ECB">
        <w:t>.</w:t>
      </w:r>
    </w:p>
    <w:p w14:paraId="6543A7C2" w14:textId="01A266E0" w:rsidR="00AB3ECB" w:rsidRDefault="001207F2" w:rsidP="001207F2">
      <w:pPr>
        <w:pStyle w:val="ListParagraph"/>
        <w:numPr>
          <w:ilvl w:val="1"/>
          <w:numId w:val="5"/>
        </w:numPr>
      </w:pPr>
      <w:r>
        <w:t>Sketched out by hand three different UI layout that could be used for the R Shiny app.</w:t>
      </w:r>
    </w:p>
    <w:p w14:paraId="4E514FC7" w14:textId="33753200" w:rsidR="007D2B0B" w:rsidRDefault="007D2B0B" w:rsidP="001207F2">
      <w:pPr>
        <w:pStyle w:val="ListParagraph"/>
        <w:numPr>
          <w:ilvl w:val="1"/>
          <w:numId w:val="5"/>
        </w:numPr>
      </w:pPr>
      <w:r>
        <w:t>Started planning out app functionality.</w:t>
      </w:r>
    </w:p>
    <w:p w14:paraId="45A41B6E" w14:textId="42C525C1" w:rsidR="00FD2FCC" w:rsidRDefault="00FD2FCC" w:rsidP="00FD2FCC">
      <w:pPr>
        <w:pStyle w:val="Heading1"/>
      </w:pPr>
      <w:r>
        <w:t>Wh</w:t>
      </w:r>
      <w:r w:rsidR="002F00B5">
        <w:t xml:space="preserve">at decision have </w:t>
      </w:r>
      <w:r w:rsidR="005C755D">
        <w:t xml:space="preserve">you </w:t>
      </w:r>
      <w:r w:rsidR="002F00B5">
        <w:t>made and how they were made?</w:t>
      </w:r>
    </w:p>
    <w:p w14:paraId="10D7E77B" w14:textId="1E466320" w:rsidR="00184F6B" w:rsidRDefault="00625185" w:rsidP="00184F6B">
      <w:pPr>
        <w:pStyle w:val="ListParagraph"/>
        <w:numPr>
          <w:ilvl w:val="0"/>
          <w:numId w:val="6"/>
        </w:numPr>
      </w:pPr>
      <w:r>
        <w:t xml:space="preserve">Chose to first </w:t>
      </w:r>
      <w:r w:rsidR="008C6F3C">
        <w:t xml:space="preserve">complete analysis in a R Notebook to get an idea of different graphs and views to include in the </w:t>
      </w:r>
      <w:r w:rsidR="00E815E0">
        <w:t>R Shiny app</w:t>
      </w:r>
    </w:p>
    <w:p w14:paraId="0D558F21" w14:textId="031C8045" w:rsidR="0032265B" w:rsidRDefault="0032265B" w:rsidP="00184F6B">
      <w:pPr>
        <w:pStyle w:val="ListParagraph"/>
        <w:numPr>
          <w:ilvl w:val="0"/>
          <w:numId w:val="6"/>
        </w:numPr>
      </w:pPr>
      <w:r>
        <w:t xml:space="preserve">Decided to save the core datasets as both CSVs (with individual files for </w:t>
      </w:r>
      <w:r w:rsidR="005725DB">
        <w:t>each table) and as a RDS (R Data Object). The RDS allows for</w:t>
      </w:r>
      <w:r w:rsidR="00F34903">
        <w:t xml:space="preserve"> the data types and formats to be preserved for further analysis and use. The CSVs are a more open format that will allow use in other programs and languages other than R.</w:t>
      </w:r>
    </w:p>
    <w:p w14:paraId="77719B53" w14:textId="6C871305" w:rsidR="00027660" w:rsidRDefault="00027660" w:rsidP="00027660">
      <w:pPr>
        <w:pStyle w:val="ListParagraph"/>
        <w:numPr>
          <w:ilvl w:val="0"/>
          <w:numId w:val="6"/>
        </w:numPr>
      </w:pPr>
      <w:r>
        <w:t>Decided not to break the Themes data down in multiple tables with less repeated data but instead group themes by the Theme and Research Area. While more data is repeated it keeps the complexity of the datasets down. They are not large datasets</w:t>
      </w:r>
      <w:r w:rsidR="006D052F">
        <w:t>,</w:t>
      </w:r>
      <w:r>
        <w:t xml:space="preserve"> so the memory impact is acceptable.</w:t>
      </w:r>
    </w:p>
    <w:p w14:paraId="1A727E43" w14:textId="6BF8BE7F" w:rsidR="002E44DF" w:rsidRDefault="00027660" w:rsidP="00027660">
      <w:pPr>
        <w:pStyle w:val="ListParagraph"/>
        <w:numPr>
          <w:ilvl w:val="0"/>
          <w:numId w:val="6"/>
        </w:numPr>
      </w:pPr>
      <w:r>
        <w:t>Decided to limit the amount of analysis conducted on the g</w:t>
      </w:r>
      <w:r w:rsidR="006D052F">
        <w:t xml:space="preserve">ender data, instead keeping it in a </w:t>
      </w:r>
      <w:r w:rsidR="006E0836">
        <w:t>raw</w:t>
      </w:r>
      <w:r w:rsidR="006D052F">
        <w:t xml:space="preserve"> form</w:t>
      </w:r>
      <w:r w:rsidR="002E44DF">
        <w:t>:</w:t>
      </w:r>
    </w:p>
    <w:p w14:paraId="636426FA" w14:textId="6435537D" w:rsidR="002E44DF" w:rsidRDefault="002E44DF" w:rsidP="002E44DF">
      <w:pPr>
        <w:pStyle w:val="ListParagraph"/>
        <w:numPr>
          <w:ilvl w:val="1"/>
          <w:numId w:val="6"/>
        </w:numPr>
      </w:pPr>
      <w:r>
        <w:lastRenderedPageBreak/>
        <w:t>D</w:t>
      </w:r>
      <w:r w:rsidR="006E0836">
        <w:t xml:space="preserve">idn’t decide if some users were non-binary or investigate and correct </w:t>
      </w:r>
      <w:r>
        <w:t>incorrect labels in the data, as planned, instead leaving it in the form that it was returned from the API.</w:t>
      </w:r>
    </w:p>
    <w:p w14:paraId="2E86828D" w14:textId="6CD0BF05" w:rsidR="00027660" w:rsidRDefault="006D052F" w:rsidP="002E44DF">
      <w:pPr>
        <w:pStyle w:val="ListParagraph"/>
        <w:numPr>
          <w:ilvl w:val="1"/>
          <w:numId w:val="6"/>
        </w:numPr>
      </w:pPr>
      <w:r>
        <w:t xml:space="preserve">This will allow future users of the data to interpret the data </w:t>
      </w:r>
      <w:r w:rsidR="006E0836">
        <w:t>more flexibly.</w:t>
      </w:r>
    </w:p>
    <w:p w14:paraId="0FD5127E" w14:textId="7892A4B5" w:rsidR="002E44DF" w:rsidRPr="00C7337B" w:rsidRDefault="002E44DF" w:rsidP="002E44DF">
      <w:pPr>
        <w:pStyle w:val="ListParagraph"/>
        <w:numPr>
          <w:ilvl w:val="1"/>
          <w:numId w:val="6"/>
        </w:numPr>
      </w:pPr>
      <w:r>
        <w:t>It also saves time as this was going to be a time-consuming task to complete.</w:t>
      </w:r>
    </w:p>
    <w:p w14:paraId="25514790" w14:textId="1ACAE12C" w:rsidR="002F00B5" w:rsidRDefault="00211226" w:rsidP="002F00B5">
      <w:pPr>
        <w:pStyle w:val="Heading1"/>
      </w:pPr>
      <w:r>
        <w:t>Relevant References</w:t>
      </w:r>
    </w:p>
    <w:tbl>
      <w:tblPr>
        <w:tblStyle w:val="TableGrid"/>
        <w:tblW w:w="0" w:type="auto"/>
        <w:tblLook w:val="04A0" w:firstRow="1" w:lastRow="0" w:firstColumn="1" w:lastColumn="0" w:noHBand="0" w:noVBand="1"/>
      </w:tblPr>
      <w:tblGrid>
        <w:gridCol w:w="2118"/>
        <w:gridCol w:w="3425"/>
        <w:gridCol w:w="3473"/>
      </w:tblGrid>
      <w:tr w:rsidR="008F5854" w:rsidRPr="008F5854" w14:paraId="5B701B68" w14:textId="77777777" w:rsidTr="008F5854">
        <w:trPr>
          <w:trHeight w:val="300"/>
        </w:trPr>
        <w:tc>
          <w:tcPr>
            <w:tcW w:w="5760" w:type="dxa"/>
            <w:noWrap/>
            <w:hideMark/>
          </w:tcPr>
          <w:p w14:paraId="10B7C815" w14:textId="77777777" w:rsidR="008F5854" w:rsidRPr="008F5854" w:rsidRDefault="008F5854">
            <w:pPr>
              <w:rPr>
                <w:b/>
                <w:bCs/>
              </w:rPr>
            </w:pPr>
            <w:r w:rsidRPr="008F5854">
              <w:rPr>
                <w:b/>
                <w:bCs/>
              </w:rPr>
              <w:t>Name</w:t>
            </w:r>
          </w:p>
        </w:tc>
        <w:tc>
          <w:tcPr>
            <w:tcW w:w="9567" w:type="dxa"/>
            <w:noWrap/>
            <w:hideMark/>
          </w:tcPr>
          <w:p w14:paraId="75837ACF" w14:textId="77777777" w:rsidR="008F5854" w:rsidRPr="008F5854" w:rsidRDefault="008F5854">
            <w:pPr>
              <w:rPr>
                <w:b/>
                <w:bCs/>
              </w:rPr>
            </w:pPr>
            <w:r w:rsidRPr="008F5854">
              <w:rPr>
                <w:b/>
                <w:bCs/>
              </w:rPr>
              <w:t>Link</w:t>
            </w:r>
          </w:p>
        </w:tc>
        <w:tc>
          <w:tcPr>
            <w:tcW w:w="9707" w:type="dxa"/>
            <w:noWrap/>
            <w:hideMark/>
          </w:tcPr>
          <w:p w14:paraId="500B4558" w14:textId="77777777" w:rsidR="008F5854" w:rsidRPr="008F5854" w:rsidRDefault="008F5854">
            <w:pPr>
              <w:rPr>
                <w:b/>
                <w:bCs/>
              </w:rPr>
            </w:pPr>
            <w:r w:rsidRPr="008F5854">
              <w:rPr>
                <w:b/>
                <w:bCs/>
              </w:rPr>
              <w:t>Notes</w:t>
            </w:r>
          </w:p>
        </w:tc>
      </w:tr>
      <w:tr w:rsidR="008F5854" w:rsidRPr="008F5854" w14:paraId="400D1584" w14:textId="77777777" w:rsidTr="008F5854">
        <w:trPr>
          <w:trHeight w:val="300"/>
        </w:trPr>
        <w:tc>
          <w:tcPr>
            <w:tcW w:w="5760" w:type="dxa"/>
            <w:noWrap/>
            <w:hideMark/>
          </w:tcPr>
          <w:p w14:paraId="76D847D5" w14:textId="77777777" w:rsidR="008F5854" w:rsidRPr="008F5854" w:rsidRDefault="008F5854">
            <w:r w:rsidRPr="008F5854">
              <w:t>Advanced R</w:t>
            </w:r>
          </w:p>
        </w:tc>
        <w:tc>
          <w:tcPr>
            <w:tcW w:w="9567" w:type="dxa"/>
            <w:noWrap/>
            <w:hideMark/>
          </w:tcPr>
          <w:p w14:paraId="6248BB86" w14:textId="77777777" w:rsidR="008F5854" w:rsidRPr="008F5854" w:rsidRDefault="008F5854">
            <w:r w:rsidRPr="008F5854">
              <w:t>http://adv-r.had.co.nz/Exceptions-Debugging.html#condition-handling</w:t>
            </w:r>
          </w:p>
        </w:tc>
        <w:tc>
          <w:tcPr>
            <w:tcW w:w="9707" w:type="dxa"/>
            <w:hideMark/>
          </w:tcPr>
          <w:p w14:paraId="1B4EFB58" w14:textId="77777777" w:rsidR="008F5854" w:rsidRPr="008F5854" w:rsidRDefault="008F5854">
            <w:r w:rsidRPr="008F5854">
              <w:t xml:space="preserve">Used to develop error handling functionality </w:t>
            </w:r>
          </w:p>
        </w:tc>
      </w:tr>
      <w:tr w:rsidR="008F5854" w:rsidRPr="008F5854" w14:paraId="746EB9F8" w14:textId="77777777" w:rsidTr="008F5854">
        <w:trPr>
          <w:trHeight w:val="300"/>
        </w:trPr>
        <w:tc>
          <w:tcPr>
            <w:tcW w:w="5760" w:type="dxa"/>
            <w:noWrap/>
            <w:hideMark/>
          </w:tcPr>
          <w:p w14:paraId="50FF4BC8" w14:textId="77777777" w:rsidR="008F5854" w:rsidRPr="008F5854" w:rsidRDefault="008F5854">
            <w:r w:rsidRPr="008F5854">
              <w:t xml:space="preserve">Stack Overflow: Advanced </w:t>
            </w:r>
            <w:proofErr w:type="spellStart"/>
            <w:r w:rsidRPr="008F5854">
              <w:t>TryCatch</w:t>
            </w:r>
            <w:proofErr w:type="spellEnd"/>
            <w:r w:rsidRPr="008F5854">
              <w:t xml:space="preserve"> statements</w:t>
            </w:r>
          </w:p>
        </w:tc>
        <w:tc>
          <w:tcPr>
            <w:tcW w:w="9567" w:type="dxa"/>
            <w:noWrap/>
            <w:hideMark/>
          </w:tcPr>
          <w:p w14:paraId="6D0B27E5" w14:textId="77777777" w:rsidR="008F5854" w:rsidRPr="008F5854" w:rsidRDefault="008F5854">
            <w:pPr>
              <w:rPr>
                <w:u w:val="single"/>
              </w:rPr>
            </w:pPr>
            <w:hyperlink r:id="rId6" w:history="1">
              <w:r w:rsidRPr="008F5854">
                <w:rPr>
                  <w:rStyle w:val="Hyperlink"/>
                </w:rPr>
                <w:t>https://stackoverflow.com/questions/12193779/how-to-write-trycatch-in-r</w:t>
              </w:r>
            </w:hyperlink>
          </w:p>
        </w:tc>
        <w:tc>
          <w:tcPr>
            <w:tcW w:w="9707" w:type="dxa"/>
            <w:noWrap/>
            <w:hideMark/>
          </w:tcPr>
          <w:p w14:paraId="60068023" w14:textId="77777777" w:rsidR="008F5854" w:rsidRPr="008F5854" w:rsidRDefault="008F5854">
            <w:r w:rsidRPr="008F5854">
              <w:t>Used to develop complex error handling functionality</w:t>
            </w:r>
          </w:p>
        </w:tc>
      </w:tr>
      <w:tr w:rsidR="008F5854" w:rsidRPr="008F5854" w14:paraId="62F73333" w14:textId="77777777" w:rsidTr="008F5854">
        <w:trPr>
          <w:trHeight w:val="300"/>
        </w:trPr>
        <w:tc>
          <w:tcPr>
            <w:tcW w:w="5760" w:type="dxa"/>
            <w:noWrap/>
            <w:hideMark/>
          </w:tcPr>
          <w:p w14:paraId="56E15794" w14:textId="77777777" w:rsidR="008F5854" w:rsidRPr="008F5854" w:rsidRDefault="008F5854">
            <w:r w:rsidRPr="008F5854">
              <w:t>GtR-1-API-v3.3</w:t>
            </w:r>
          </w:p>
        </w:tc>
        <w:tc>
          <w:tcPr>
            <w:tcW w:w="9567" w:type="dxa"/>
            <w:noWrap/>
            <w:hideMark/>
          </w:tcPr>
          <w:p w14:paraId="1DE9A59B" w14:textId="77777777" w:rsidR="008F5854" w:rsidRPr="008F5854" w:rsidRDefault="008F5854">
            <w:pPr>
              <w:rPr>
                <w:u w:val="single"/>
              </w:rPr>
            </w:pPr>
            <w:hyperlink r:id="rId7" w:history="1">
              <w:r w:rsidRPr="008F5854">
                <w:rPr>
                  <w:rStyle w:val="Hyperlink"/>
                </w:rPr>
                <w:t>https://gtr.ukri.org/resources/GtR-1-API-v3.3.pdf</w:t>
              </w:r>
            </w:hyperlink>
          </w:p>
        </w:tc>
        <w:tc>
          <w:tcPr>
            <w:tcW w:w="9707" w:type="dxa"/>
            <w:noWrap/>
            <w:hideMark/>
          </w:tcPr>
          <w:p w14:paraId="2782E0CF" w14:textId="77777777" w:rsidR="008F5854" w:rsidRPr="008F5854" w:rsidRDefault="008F5854">
            <w:r w:rsidRPr="008F5854">
              <w:t>Used to develop API access expressions</w:t>
            </w:r>
          </w:p>
        </w:tc>
      </w:tr>
      <w:tr w:rsidR="008F5854" w:rsidRPr="008F5854" w14:paraId="2586DF90" w14:textId="77777777" w:rsidTr="008F5854">
        <w:trPr>
          <w:trHeight w:val="300"/>
        </w:trPr>
        <w:tc>
          <w:tcPr>
            <w:tcW w:w="5760" w:type="dxa"/>
            <w:noWrap/>
            <w:hideMark/>
          </w:tcPr>
          <w:p w14:paraId="407408BD" w14:textId="77777777" w:rsidR="008F5854" w:rsidRPr="008F5854" w:rsidRDefault="008F5854">
            <w:r w:rsidRPr="008F5854">
              <w:t>Progress Package Readme</w:t>
            </w:r>
          </w:p>
        </w:tc>
        <w:tc>
          <w:tcPr>
            <w:tcW w:w="9567" w:type="dxa"/>
            <w:noWrap/>
            <w:hideMark/>
          </w:tcPr>
          <w:p w14:paraId="3E801300" w14:textId="77777777" w:rsidR="008F5854" w:rsidRPr="008F5854" w:rsidRDefault="008F5854">
            <w:r w:rsidRPr="008F5854">
              <w:t>https://github.com/r-lib/progress#readme</w:t>
            </w:r>
          </w:p>
        </w:tc>
        <w:tc>
          <w:tcPr>
            <w:tcW w:w="9707" w:type="dxa"/>
            <w:noWrap/>
            <w:hideMark/>
          </w:tcPr>
          <w:p w14:paraId="5265C6C2" w14:textId="77777777" w:rsidR="008F5854" w:rsidRPr="008F5854" w:rsidRDefault="008F5854">
            <w:r w:rsidRPr="008F5854">
              <w:t xml:space="preserve">Used </w:t>
            </w:r>
            <w:proofErr w:type="spellStart"/>
            <w:r w:rsidRPr="008F5854">
              <w:t>vinettes</w:t>
            </w:r>
            <w:proofErr w:type="spellEnd"/>
            <w:r w:rsidRPr="008F5854">
              <w:t>/tutorial to develop progress bar functionality</w:t>
            </w:r>
          </w:p>
        </w:tc>
      </w:tr>
      <w:tr w:rsidR="008F5854" w:rsidRPr="008F5854" w14:paraId="5FDE05CE" w14:textId="77777777" w:rsidTr="008F5854">
        <w:trPr>
          <w:trHeight w:val="300"/>
        </w:trPr>
        <w:tc>
          <w:tcPr>
            <w:tcW w:w="5760" w:type="dxa"/>
            <w:noWrap/>
            <w:hideMark/>
          </w:tcPr>
          <w:p w14:paraId="423B5E0C" w14:textId="77777777" w:rsidR="008F5854" w:rsidRPr="008F5854" w:rsidRDefault="008F5854">
            <w:proofErr w:type="spellStart"/>
            <w:r w:rsidRPr="008F5854">
              <w:t>Rvest</w:t>
            </w:r>
            <w:proofErr w:type="spellEnd"/>
          </w:p>
        </w:tc>
        <w:tc>
          <w:tcPr>
            <w:tcW w:w="9567" w:type="dxa"/>
            <w:noWrap/>
            <w:hideMark/>
          </w:tcPr>
          <w:p w14:paraId="7A93B7D1" w14:textId="77777777" w:rsidR="008F5854" w:rsidRPr="008F5854" w:rsidRDefault="008F5854">
            <w:r w:rsidRPr="008F5854">
              <w:t>https://rvest.tidyverse.org/</w:t>
            </w:r>
          </w:p>
        </w:tc>
        <w:tc>
          <w:tcPr>
            <w:tcW w:w="9707" w:type="dxa"/>
            <w:noWrap/>
            <w:hideMark/>
          </w:tcPr>
          <w:p w14:paraId="0FFFB561" w14:textId="77777777" w:rsidR="008F5854" w:rsidRPr="008F5854" w:rsidRDefault="008F5854">
            <w:r w:rsidRPr="008F5854">
              <w:t>Used to develop scaping from HTML documents functionality</w:t>
            </w:r>
          </w:p>
        </w:tc>
      </w:tr>
      <w:tr w:rsidR="008F5854" w:rsidRPr="008F5854" w14:paraId="3BDFEDF4" w14:textId="77777777" w:rsidTr="008F5854">
        <w:trPr>
          <w:trHeight w:val="300"/>
        </w:trPr>
        <w:tc>
          <w:tcPr>
            <w:tcW w:w="5760" w:type="dxa"/>
            <w:noWrap/>
            <w:hideMark/>
          </w:tcPr>
          <w:p w14:paraId="6391992F" w14:textId="77777777" w:rsidR="008F5854" w:rsidRPr="008F5854" w:rsidRDefault="008F5854">
            <w:r w:rsidRPr="008F5854">
              <w:t>JSONLITE</w:t>
            </w:r>
          </w:p>
        </w:tc>
        <w:tc>
          <w:tcPr>
            <w:tcW w:w="9567" w:type="dxa"/>
            <w:noWrap/>
            <w:hideMark/>
          </w:tcPr>
          <w:p w14:paraId="63AE88BF" w14:textId="77777777" w:rsidR="008F5854" w:rsidRPr="008F5854" w:rsidRDefault="008F5854">
            <w:pPr>
              <w:rPr>
                <w:u w:val="single"/>
              </w:rPr>
            </w:pPr>
            <w:hyperlink r:id="rId8" w:history="1">
              <w:r w:rsidRPr="008F5854">
                <w:rPr>
                  <w:rStyle w:val="Hyperlink"/>
                </w:rPr>
                <w:t>https://cran.r-project.org/web/packages/jsonlite/vignettes/json-aaquickstart.html</w:t>
              </w:r>
            </w:hyperlink>
          </w:p>
        </w:tc>
        <w:tc>
          <w:tcPr>
            <w:tcW w:w="9707" w:type="dxa"/>
            <w:noWrap/>
            <w:hideMark/>
          </w:tcPr>
          <w:p w14:paraId="39C0FE13" w14:textId="77777777" w:rsidR="008F5854" w:rsidRPr="008F5854" w:rsidRDefault="008F5854">
            <w:r w:rsidRPr="008F5854">
              <w:t xml:space="preserve">Used to request and convert JSON files into </w:t>
            </w:r>
            <w:proofErr w:type="spellStart"/>
            <w:r w:rsidRPr="008F5854">
              <w:t>dataframes</w:t>
            </w:r>
            <w:proofErr w:type="spellEnd"/>
          </w:p>
        </w:tc>
      </w:tr>
      <w:tr w:rsidR="008F5854" w:rsidRPr="008F5854" w14:paraId="2B89AEAE" w14:textId="77777777" w:rsidTr="008F5854">
        <w:trPr>
          <w:trHeight w:val="300"/>
        </w:trPr>
        <w:tc>
          <w:tcPr>
            <w:tcW w:w="5760" w:type="dxa"/>
            <w:noWrap/>
            <w:hideMark/>
          </w:tcPr>
          <w:p w14:paraId="18B87552" w14:textId="77777777" w:rsidR="008F5854" w:rsidRPr="008F5854" w:rsidRDefault="008F5854">
            <w:r w:rsidRPr="008F5854">
              <w:t>Subset list based on a filter</w:t>
            </w:r>
          </w:p>
        </w:tc>
        <w:tc>
          <w:tcPr>
            <w:tcW w:w="9567" w:type="dxa"/>
            <w:noWrap/>
            <w:hideMark/>
          </w:tcPr>
          <w:p w14:paraId="77798FCC" w14:textId="77777777" w:rsidR="008F5854" w:rsidRPr="008F5854" w:rsidRDefault="008F5854">
            <w:r w:rsidRPr="008F5854">
              <w:t>https://stackoverflow.com/questions/6941506/subset-elements-in-a-list-based-on-a-logical-condition</w:t>
            </w:r>
          </w:p>
        </w:tc>
        <w:tc>
          <w:tcPr>
            <w:tcW w:w="9707" w:type="dxa"/>
            <w:noWrap/>
            <w:hideMark/>
          </w:tcPr>
          <w:p w14:paraId="0D8E6A1E" w14:textId="77777777" w:rsidR="008F5854" w:rsidRPr="008F5854" w:rsidRDefault="008F5854">
            <w:r w:rsidRPr="008F5854">
              <w:t>Used to filter the elements of a list based on a condition and explain the use of the Filter function</w:t>
            </w:r>
          </w:p>
        </w:tc>
      </w:tr>
      <w:tr w:rsidR="008F5854" w:rsidRPr="008F5854" w14:paraId="57934107" w14:textId="77777777" w:rsidTr="008F5854">
        <w:trPr>
          <w:trHeight w:val="300"/>
        </w:trPr>
        <w:tc>
          <w:tcPr>
            <w:tcW w:w="5760" w:type="dxa"/>
            <w:noWrap/>
            <w:hideMark/>
          </w:tcPr>
          <w:p w14:paraId="5BFF2260" w14:textId="77777777" w:rsidR="008F5854" w:rsidRPr="008F5854" w:rsidRDefault="008F5854">
            <w:proofErr w:type="spellStart"/>
            <w:r w:rsidRPr="008F5854">
              <w:t>rvest</w:t>
            </w:r>
            <w:proofErr w:type="spellEnd"/>
            <w:r w:rsidRPr="008F5854">
              <w:t xml:space="preserve"> Error in </w:t>
            </w:r>
            <w:proofErr w:type="spellStart"/>
            <w:proofErr w:type="gramStart"/>
            <w:r w:rsidRPr="008F5854">
              <w:t>open.connection</w:t>
            </w:r>
            <w:proofErr w:type="spellEnd"/>
            <w:proofErr w:type="gramEnd"/>
            <w:r w:rsidRPr="008F5854">
              <w:t>(x, “</w:t>
            </w:r>
            <w:proofErr w:type="spellStart"/>
            <w:r w:rsidRPr="008F5854">
              <w:t>rb</w:t>
            </w:r>
            <w:proofErr w:type="spellEnd"/>
            <w:r w:rsidRPr="008F5854">
              <w:t>”)</w:t>
            </w:r>
          </w:p>
        </w:tc>
        <w:tc>
          <w:tcPr>
            <w:tcW w:w="9567" w:type="dxa"/>
            <w:noWrap/>
            <w:hideMark/>
          </w:tcPr>
          <w:p w14:paraId="65D69C8E" w14:textId="77777777" w:rsidR="008F5854" w:rsidRPr="008F5854" w:rsidRDefault="008F5854">
            <w:r w:rsidRPr="008F5854">
              <w:t>https://stackoverflow.com/questions/33295686/rvest-error-in-open-connectionx-rb-timeout-was-reached</w:t>
            </w:r>
          </w:p>
        </w:tc>
        <w:tc>
          <w:tcPr>
            <w:tcW w:w="9707" w:type="dxa"/>
            <w:noWrap/>
            <w:hideMark/>
          </w:tcPr>
          <w:p w14:paraId="7540F210" w14:textId="77777777" w:rsidR="008F5854" w:rsidRPr="008F5854" w:rsidRDefault="008F5854">
            <w:r w:rsidRPr="008F5854">
              <w:t xml:space="preserve">Used to solve error with html document </w:t>
            </w:r>
            <w:proofErr w:type="spellStart"/>
            <w:r w:rsidRPr="008F5854">
              <w:t>retreval</w:t>
            </w:r>
            <w:proofErr w:type="spellEnd"/>
            <w:r w:rsidRPr="008F5854">
              <w:t xml:space="preserve"> and develop more stable method.</w:t>
            </w:r>
          </w:p>
        </w:tc>
      </w:tr>
      <w:tr w:rsidR="008F5854" w:rsidRPr="008F5854" w14:paraId="1CEE4C72" w14:textId="77777777" w:rsidTr="008F5854">
        <w:trPr>
          <w:trHeight w:val="300"/>
        </w:trPr>
        <w:tc>
          <w:tcPr>
            <w:tcW w:w="5760" w:type="dxa"/>
            <w:noWrap/>
            <w:hideMark/>
          </w:tcPr>
          <w:p w14:paraId="47329511" w14:textId="77777777" w:rsidR="008F5854" w:rsidRPr="008F5854" w:rsidRDefault="008F5854">
            <w:pPr>
              <w:rPr>
                <w:u w:val="single"/>
              </w:rPr>
            </w:pPr>
            <w:hyperlink r:id="rId9" w:history="1">
              <w:r w:rsidRPr="008F5854">
                <w:rPr>
                  <w:rStyle w:val="Hyperlink"/>
                </w:rPr>
                <w:t>How to convert variable (object) name into String</w:t>
              </w:r>
            </w:hyperlink>
          </w:p>
        </w:tc>
        <w:tc>
          <w:tcPr>
            <w:tcW w:w="9567" w:type="dxa"/>
            <w:noWrap/>
            <w:hideMark/>
          </w:tcPr>
          <w:p w14:paraId="7A8D79C0" w14:textId="77777777" w:rsidR="008F5854" w:rsidRPr="008F5854" w:rsidRDefault="008F5854">
            <w:r w:rsidRPr="008F5854">
              <w:t>https://stackoverflow.com/questions/14577412/how-to-convert-variable-object-name-into-string</w:t>
            </w:r>
          </w:p>
        </w:tc>
        <w:tc>
          <w:tcPr>
            <w:tcW w:w="9707" w:type="dxa"/>
            <w:noWrap/>
            <w:hideMark/>
          </w:tcPr>
          <w:p w14:paraId="2084AD05" w14:textId="77777777" w:rsidR="008F5854" w:rsidRPr="008F5854" w:rsidRDefault="008F5854">
            <w:r w:rsidRPr="008F5854">
              <w:t>Used in logging functionality to return the variable name parsed into a function</w:t>
            </w:r>
          </w:p>
        </w:tc>
      </w:tr>
      <w:tr w:rsidR="008F5854" w:rsidRPr="008F5854" w14:paraId="63B75389" w14:textId="77777777" w:rsidTr="008F5854">
        <w:trPr>
          <w:trHeight w:val="300"/>
        </w:trPr>
        <w:tc>
          <w:tcPr>
            <w:tcW w:w="5760" w:type="dxa"/>
            <w:noWrap/>
            <w:hideMark/>
          </w:tcPr>
          <w:p w14:paraId="7CF76AA8" w14:textId="77777777" w:rsidR="008F5854" w:rsidRPr="008F5854" w:rsidRDefault="008F5854">
            <w:r w:rsidRPr="008F5854">
              <w:t>Regex101</w:t>
            </w:r>
          </w:p>
        </w:tc>
        <w:tc>
          <w:tcPr>
            <w:tcW w:w="9567" w:type="dxa"/>
            <w:noWrap/>
            <w:hideMark/>
          </w:tcPr>
          <w:p w14:paraId="3AC3A68B" w14:textId="77777777" w:rsidR="008F5854" w:rsidRPr="008F5854" w:rsidRDefault="008F5854">
            <w:r w:rsidRPr="008F5854">
              <w:t>https://regex101.com/</w:t>
            </w:r>
          </w:p>
        </w:tc>
        <w:tc>
          <w:tcPr>
            <w:tcW w:w="9707" w:type="dxa"/>
            <w:noWrap/>
            <w:hideMark/>
          </w:tcPr>
          <w:p w14:paraId="7ED8F18B" w14:textId="77777777" w:rsidR="008F5854" w:rsidRPr="008F5854" w:rsidRDefault="008F5854">
            <w:r w:rsidRPr="008F5854">
              <w:t>Used to develop regex expressions</w:t>
            </w:r>
          </w:p>
        </w:tc>
      </w:tr>
      <w:tr w:rsidR="008F5854" w:rsidRPr="008F5854" w14:paraId="4B13B693" w14:textId="77777777" w:rsidTr="008F5854">
        <w:trPr>
          <w:trHeight w:val="300"/>
        </w:trPr>
        <w:tc>
          <w:tcPr>
            <w:tcW w:w="5760" w:type="dxa"/>
            <w:noWrap/>
            <w:hideMark/>
          </w:tcPr>
          <w:p w14:paraId="0B0C9A4C" w14:textId="77777777" w:rsidR="008F5854" w:rsidRPr="008F5854" w:rsidRDefault="008F5854">
            <w:proofErr w:type="spellStart"/>
            <w:r w:rsidRPr="008F5854">
              <w:t>DrawSQL</w:t>
            </w:r>
            <w:proofErr w:type="spellEnd"/>
          </w:p>
        </w:tc>
        <w:tc>
          <w:tcPr>
            <w:tcW w:w="9567" w:type="dxa"/>
            <w:noWrap/>
            <w:hideMark/>
          </w:tcPr>
          <w:p w14:paraId="7D87FBD2" w14:textId="77777777" w:rsidR="008F5854" w:rsidRPr="008F5854" w:rsidRDefault="008F5854">
            <w:pPr>
              <w:rPr>
                <w:u w:val="single"/>
              </w:rPr>
            </w:pPr>
            <w:hyperlink r:id="rId10" w:history="1">
              <w:r w:rsidRPr="008F5854">
                <w:rPr>
                  <w:rStyle w:val="Hyperlink"/>
                </w:rPr>
                <w:t>https://drawsql.app/</w:t>
              </w:r>
            </w:hyperlink>
          </w:p>
        </w:tc>
        <w:tc>
          <w:tcPr>
            <w:tcW w:w="9707" w:type="dxa"/>
            <w:noWrap/>
            <w:hideMark/>
          </w:tcPr>
          <w:p w14:paraId="64D4998E" w14:textId="77777777" w:rsidR="008F5854" w:rsidRPr="008F5854" w:rsidRDefault="008F5854">
            <w:r w:rsidRPr="008F5854">
              <w:t>Used to create database schema</w:t>
            </w:r>
          </w:p>
        </w:tc>
      </w:tr>
      <w:tr w:rsidR="008F5854" w:rsidRPr="008F5854" w14:paraId="2333C793" w14:textId="77777777" w:rsidTr="008F5854">
        <w:trPr>
          <w:trHeight w:val="300"/>
        </w:trPr>
        <w:tc>
          <w:tcPr>
            <w:tcW w:w="5760" w:type="dxa"/>
            <w:noWrap/>
            <w:hideMark/>
          </w:tcPr>
          <w:p w14:paraId="4E500503" w14:textId="77777777" w:rsidR="008F5854" w:rsidRPr="008F5854" w:rsidRDefault="008F5854">
            <w:proofErr w:type="spellStart"/>
            <w:r w:rsidRPr="008F5854">
              <w:t>Nas</w:t>
            </w:r>
            <w:proofErr w:type="spellEnd"/>
            <w:r w:rsidRPr="008F5854">
              <w:t xml:space="preserve"> Introduced by Coercion</w:t>
            </w:r>
          </w:p>
        </w:tc>
        <w:tc>
          <w:tcPr>
            <w:tcW w:w="9567" w:type="dxa"/>
            <w:noWrap/>
            <w:hideMark/>
          </w:tcPr>
          <w:p w14:paraId="6EDD153C" w14:textId="77777777" w:rsidR="008F5854" w:rsidRPr="008F5854" w:rsidRDefault="008F5854">
            <w:pPr>
              <w:rPr>
                <w:u w:val="single"/>
              </w:rPr>
            </w:pPr>
            <w:hyperlink r:id="rId11" w:history="1">
              <w:r w:rsidRPr="008F5854">
                <w:rPr>
                  <w:rStyle w:val="Hyperlink"/>
                </w:rPr>
                <w:t>https://statisticsglobe.com/warning-message-nas-introduced-by-coercion-in-r</w:t>
              </w:r>
            </w:hyperlink>
          </w:p>
        </w:tc>
        <w:tc>
          <w:tcPr>
            <w:tcW w:w="9707" w:type="dxa"/>
            <w:noWrap/>
            <w:hideMark/>
          </w:tcPr>
          <w:p w14:paraId="32849423" w14:textId="77777777" w:rsidR="008F5854" w:rsidRPr="008F5854" w:rsidRDefault="008F5854">
            <w:r w:rsidRPr="008F5854">
              <w:t>Used to solve an issue when coercing data to the correct data type where lots of warnings would be thrown.</w:t>
            </w:r>
          </w:p>
        </w:tc>
      </w:tr>
      <w:tr w:rsidR="008F5854" w:rsidRPr="008F5854" w14:paraId="243CF150" w14:textId="77777777" w:rsidTr="008F5854">
        <w:trPr>
          <w:trHeight w:val="300"/>
        </w:trPr>
        <w:tc>
          <w:tcPr>
            <w:tcW w:w="5760" w:type="dxa"/>
            <w:noWrap/>
            <w:hideMark/>
          </w:tcPr>
          <w:p w14:paraId="147C2979" w14:textId="77777777" w:rsidR="008F5854" w:rsidRPr="008F5854" w:rsidRDefault="008F5854">
            <w:r w:rsidRPr="008F5854">
              <w:t>Remove periods/dots in entire data frame</w:t>
            </w:r>
          </w:p>
        </w:tc>
        <w:tc>
          <w:tcPr>
            <w:tcW w:w="9567" w:type="dxa"/>
            <w:noWrap/>
            <w:hideMark/>
          </w:tcPr>
          <w:p w14:paraId="7A4FBCFA" w14:textId="77777777" w:rsidR="008F5854" w:rsidRPr="008F5854" w:rsidRDefault="008F5854">
            <w:r w:rsidRPr="008F5854">
              <w:t>https://stackoverflow.com/questions/55026965/remove-periods-dots-in-entire-data-frame</w:t>
            </w:r>
          </w:p>
        </w:tc>
        <w:tc>
          <w:tcPr>
            <w:tcW w:w="9707" w:type="dxa"/>
            <w:noWrap/>
            <w:hideMark/>
          </w:tcPr>
          <w:p w14:paraId="6011C199" w14:textId="77777777" w:rsidR="008F5854" w:rsidRPr="008F5854" w:rsidRDefault="008F5854">
            <w:r w:rsidRPr="008F5854">
              <w:t xml:space="preserve">Used to develop method to remove thousand </w:t>
            </w:r>
            <w:proofErr w:type="spellStart"/>
            <w:r w:rsidRPr="008F5854">
              <w:t>seperators</w:t>
            </w:r>
            <w:proofErr w:type="spellEnd"/>
            <w:r w:rsidRPr="008F5854">
              <w:t xml:space="preserve"> from values in </w:t>
            </w:r>
            <w:proofErr w:type="spellStart"/>
            <w:r w:rsidRPr="008F5854">
              <w:t>dataframes</w:t>
            </w:r>
            <w:proofErr w:type="spellEnd"/>
          </w:p>
        </w:tc>
      </w:tr>
      <w:tr w:rsidR="008F5854" w:rsidRPr="008F5854" w14:paraId="0D82F257" w14:textId="77777777" w:rsidTr="008F5854">
        <w:trPr>
          <w:trHeight w:val="300"/>
        </w:trPr>
        <w:tc>
          <w:tcPr>
            <w:tcW w:w="5760" w:type="dxa"/>
            <w:noWrap/>
            <w:hideMark/>
          </w:tcPr>
          <w:p w14:paraId="51023EA9" w14:textId="77777777" w:rsidR="008F5854" w:rsidRPr="008F5854" w:rsidRDefault="008F5854">
            <w:r w:rsidRPr="008F5854">
              <w:t>Change column order</w:t>
            </w:r>
          </w:p>
        </w:tc>
        <w:tc>
          <w:tcPr>
            <w:tcW w:w="9567" w:type="dxa"/>
            <w:noWrap/>
            <w:hideMark/>
          </w:tcPr>
          <w:p w14:paraId="5E2AC6DD" w14:textId="77777777" w:rsidR="008F5854" w:rsidRPr="008F5854" w:rsidRDefault="008F5854">
            <w:pPr>
              <w:rPr>
                <w:u w:val="single"/>
              </w:rPr>
            </w:pPr>
            <w:hyperlink r:id="rId12" w:history="1">
              <w:r w:rsidRPr="008F5854">
                <w:rPr>
                  <w:rStyle w:val="Hyperlink"/>
                </w:rPr>
                <w:t>https://dplyr.tidyverse.org/reference/relocate.html</w:t>
              </w:r>
            </w:hyperlink>
          </w:p>
        </w:tc>
        <w:tc>
          <w:tcPr>
            <w:tcW w:w="9707" w:type="dxa"/>
            <w:noWrap/>
            <w:hideMark/>
          </w:tcPr>
          <w:p w14:paraId="2A1BF496" w14:textId="77777777" w:rsidR="008F5854" w:rsidRPr="008F5854" w:rsidRDefault="008F5854">
            <w:r w:rsidRPr="008F5854">
              <w:t>Used to have a more elegant method of reordering columns than using a select</w:t>
            </w:r>
          </w:p>
        </w:tc>
      </w:tr>
      <w:tr w:rsidR="008F5854" w:rsidRPr="008F5854" w14:paraId="750AD171" w14:textId="77777777" w:rsidTr="008F5854">
        <w:trPr>
          <w:trHeight w:val="300"/>
        </w:trPr>
        <w:tc>
          <w:tcPr>
            <w:tcW w:w="5760" w:type="dxa"/>
            <w:noWrap/>
            <w:hideMark/>
          </w:tcPr>
          <w:p w14:paraId="7397B0E5" w14:textId="77777777" w:rsidR="008F5854" w:rsidRPr="008F5854" w:rsidRDefault="008F5854">
            <w:r w:rsidRPr="008F5854">
              <w:t>Remove all special characters from a string in R</w:t>
            </w:r>
          </w:p>
        </w:tc>
        <w:tc>
          <w:tcPr>
            <w:tcW w:w="9567" w:type="dxa"/>
            <w:noWrap/>
            <w:hideMark/>
          </w:tcPr>
          <w:p w14:paraId="1D6A315D" w14:textId="77777777" w:rsidR="008F5854" w:rsidRPr="008F5854" w:rsidRDefault="008F5854">
            <w:r w:rsidRPr="008F5854">
              <w:t>https://intellipaat.com/community/15034/remove-all-special-characters-from-a-string-in-r</w:t>
            </w:r>
          </w:p>
        </w:tc>
        <w:tc>
          <w:tcPr>
            <w:tcW w:w="9707" w:type="dxa"/>
            <w:noWrap/>
            <w:hideMark/>
          </w:tcPr>
          <w:p w14:paraId="0DF46D1E" w14:textId="77777777" w:rsidR="008F5854" w:rsidRPr="008F5854" w:rsidRDefault="008F5854">
            <w:r w:rsidRPr="008F5854">
              <w:t xml:space="preserve">Used to clean first names from person </w:t>
            </w:r>
            <w:proofErr w:type="spellStart"/>
            <w:r w:rsidRPr="008F5854">
              <w:t>dataframe</w:t>
            </w:r>
            <w:proofErr w:type="spellEnd"/>
          </w:p>
        </w:tc>
      </w:tr>
      <w:tr w:rsidR="008F5854" w:rsidRPr="008F5854" w14:paraId="292286DB" w14:textId="77777777" w:rsidTr="008F5854">
        <w:trPr>
          <w:trHeight w:val="300"/>
        </w:trPr>
        <w:tc>
          <w:tcPr>
            <w:tcW w:w="5760" w:type="dxa"/>
            <w:noWrap/>
            <w:hideMark/>
          </w:tcPr>
          <w:p w14:paraId="3B11C912" w14:textId="77777777" w:rsidR="008F5854" w:rsidRPr="008F5854" w:rsidRDefault="008F5854">
            <w:proofErr w:type="spellStart"/>
            <w:r w:rsidRPr="008F5854">
              <w:t>genderizeR</w:t>
            </w:r>
            <w:proofErr w:type="spellEnd"/>
          </w:p>
        </w:tc>
        <w:tc>
          <w:tcPr>
            <w:tcW w:w="9567" w:type="dxa"/>
            <w:noWrap/>
            <w:hideMark/>
          </w:tcPr>
          <w:p w14:paraId="345B9C78" w14:textId="77777777" w:rsidR="008F5854" w:rsidRPr="008F5854" w:rsidRDefault="008F5854">
            <w:r w:rsidRPr="008F5854">
              <w:t>https://github.com/kalimu/genderizeR</w:t>
            </w:r>
          </w:p>
        </w:tc>
        <w:tc>
          <w:tcPr>
            <w:tcW w:w="9707" w:type="dxa"/>
            <w:noWrap/>
            <w:hideMark/>
          </w:tcPr>
          <w:p w14:paraId="398E74C5" w14:textId="77777777" w:rsidR="008F5854" w:rsidRPr="008F5854" w:rsidRDefault="008F5854">
            <w:r w:rsidRPr="008F5854">
              <w:t xml:space="preserve">Package used to access the </w:t>
            </w:r>
            <w:proofErr w:type="spellStart"/>
            <w:r w:rsidRPr="008F5854">
              <w:t>genderize</w:t>
            </w:r>
            <w:proofErr w:type="spellEnd"/>
            <w:r w:rsidRPr="008F5854">
              <w:t xml:space="preserve"> API easily and process </w:t>
            </w:r>
            <w:r w:rsidRPr="008F5854">
              <w:lastRenderedPageBreak/>
              <w:t>names - detailed citation available on the page</w:t>
            </w:r>
          </w:p>
        </w:tc>
      </w:tr>
      <w:tr w:rsidR="008F5854" w:rsidRPr="008F5854" w14:paraId="2A472195" w14:textId="77777777" w:rsidTr="008F5854">
        <w:trPr>
          <w:trHeight w:val="300"/>
        </w:trPr>
        <w:tc>
          <w:tcPr>
            <w:tcW w:w="5760" w:type="dxa"/>
            <w:noWrap/>
            <w:hideMark/>
          </w:tcPr>
          <w:p w14:paraId="2C9C3881" w14:textId="77777777" w:rsidR="008F5854" w:rsidRPr="008F5854" w:rsidRDefault="008F5854">
            <w:r w:rsidRPr="008F5854">
              <w:lastRenderedPageBreak/>
              <w:t xml:space="preserve">R for Data Science - Data Import - </w:t>
            </w:r>
            <w:proofErr w:type="spellStart"/>
            <w:r w:rsidRPr="008F5854">
              <w:t>Parsering</w:t>
            </w:r>
            <w:proofErr w:type="spellEnd"/>
            <w:r w:rsidRPr="008F5854">
              <w:t xml:space="preserve"> a vector</w:t>
            </w:r>
          </w:p>
        </w:tc>
        <w:tc>
          <w:tcPr>
            <w:tcW w:w="9567" w:type="dxa"/>
            <w:noWrap/>
            <w:hideMark/>
          </w:tcPr>
          <w:p w14:paraId="00308881" w14:textId="77777777" w:rsidR="008F5854" w:rsidRPr="008F5854" w:rsidRDefault="008F5854">
            <w:r w:rsidRPr="008F5854">
              <w:t>https://r4ds.had.co.nz/data-import.html#parsing-a-vector</w:t>
            </w:r>
          </w:p>
        </w:tc>
        <w:tc>
          <w:tcPr>
            <w:tcW w:w="9707" w:type="dxa"/>
            <w:noWrap/>
            <w:hideMark/>
          </w:tcPr>
          <w:p w14:paraId="60F175F5" w14:textId="77777777" w:rsidR="008F5854" w:rsidRPr="008F5854" w:rsidRDefault="008F5854">
            <w:r w:rsidRPr="008F5854">
              <w:t xml:space="preserve">Used to solve an </w:t>
            </w:r>
            <w:proofErr w:type="gramStart"/>
            <w:r w:rsidRPr="008F5854">
              <w:t>encoding issues</w:t>
            </w:r>
            <w:proofErr w:type="gramEnd"/>
            <w:r w:rsidRPr="008F5854">
              <w:t xml:space="preserve"> with names</w:t>
            </w:r>
          </w:p>
        </w:tc>
      </w:tr>
      <w:tr w:rsidR="008F5854" w:rsidRPr="008F5854" w14:paraId="0CB49A9D" w14:textId="77777777" w:rsidTr="008F5854">
        <w:trPr>
          <w:trHeight w:val="300"/>
        </w:trPr>
        <w:tc>
          <w:tcPr>
            <w:tcW w:w="5760" w:type="dxa"/>
            <w:noWrap/>
            <w:hideMark/>
          </w:tcPr>
          <w:p w14:paraId="05E0105F" w14:textId="77777777" w:rsidR="008F5854" w:rsidRPr="008F5854" w:rsidRDefault="008F5854">
            <w:r w:rsidRPr="008F5854">
              <w:t>How to plot multiple data series in GGPLOT</w:t>
            </w:r>
          </w:p>
        </w:tc>
        <w:tc>
          <w:tcPr>
            <w:tcW w:w="9567" w:type="dxa"/>
            <w:noWrap/>
            <w:hideMark/>
          </w:tcPr>
          <w:p w14:paraId="7FE0CBAC" w14:textId="77777777" w:rsidR="008F5854" w:rsidRPr="008F5854" w:rsidRDefault="008F5854">
            <w:r w:rsidRPr="008F5854">
              <w:t>https://www.sixhat.net/how-to-plot-multpile-data-series-with-ggplot.html</w:t>
            </w:r>
          </w:p>
        </w:tc>
        <w:tc>
          <w:tcPr>
            <w:tcW w:w="9707" w:type="dxa"/>
            <w:noWrap/>
            <w:hideMark/>
          </w:tcPr>
          <w:p w14:paraId="6DF28A68" w14:textId="77777777" w:rsidR="008F5854" w:rsidRPr="008F5854" w:rsidRDefault="008F5854">
            <w:r w:rsidRPr="008F5854">
              <w:t>Used to plot two data series to the same graph and have a legend show</w:t>
            </w:r>
          </w:p>
        </w:tc>
      </w:tr>
      <w:tr w:rsidR="008F5854" w:rsidRPr="008F5854" w14:paraId="30676EFD" w14:textId="77777777" w:rsidTr="008F5854">
        <w:trPr>
          <w:trHeight w:val="300"/>
        </w:trPr>
        <w:tc>
          <w:tcPr>
            <w:tcW w:w="5760" w:type="dxa"/>
            <w:noWrap/>
            <w:hideMark/>
          </w:tcPr>
          <w:p w14:paraId="079C42FE" w14:textId="77777777" w:rsidR="008F5854" w:rsidRPr="008F5854" w:rsidRDefault="008F5854">
            <w:r w:rsidRPr="008F5854">
              <w:t>Relational Data</w:t>
            </w:r>
          </w:p>
        </w:tc>
        <w:tc>
          <w:tcPr>
            <w:tcW w:w="9567" w:type="dxa"/>
            <w:noWrap/>
            <w:hideMark/>
          </w:tcPr>
          <w:p w14:paraId="10C2C878" w14:textId="77777777" w:rsidR="008F5854" w:rsidRPr="008F5854" w:rsidRDefault="008F5854">
            <w:r w:rsidRPr="008F5854">
              <w:t>https://r4ds.had.co.nz/relational-data.html</w:t>
            </w:r>
          </w:p>
        </w:tc>
        <w:tc>
          <w:tcPr>
            <w:tcW w:w="9707" w:type="dxa"/>
            <w:noWrap/>
            <w:hideMark/>
          </w:tcPr>
          <w:p w14:paraId="1B914DEE" w14:textId="77777777" w:rsidR="008F5854" w:rsidRPr="008F5854" w:rsidRDefault="008F5854">
            <w:r w:rsidRPr="008F5854">
              <w:t xml:space="preserve">Used to plan out dataset schema and </w:t>
            </w:r>
            <w:proofErr w:type="spellStart"/>
            <w:r w:rsidRPr="008F5854">
              <w:t>idenify</w:t>
            </w:r>
            <w:proofErr w:type="spellEnd"/>
            <w:r w:rsidRPr="008F5854">
              <w:t xml:space="preserve"> appropriate primary and foreign keys</w:t>
            </w:r>
          </w:p>
        </w:tc>
      </w:tr>
      <w:tr w:rsidR="008F5854" w:rsidRPr="008F5854" w14:paraId="5E5AE628" w14:textId="77777777" w:rsidTr="008F5854">
        <w:trPr>
          <w:trHeight w:val="300"/>
        </w:trPr>
        <w:tc>
          <w:tcPr>
            <w:tcW w:w="5760" w:type="dxa"/>
            <w:noWrap/>
            <w:hideMark/>
          </w:tcPr>
          <w:p w14:paraId="0B19BD59" w14:textId="77777777" w:rsidR="008F5854" w:rsidRPr="008F5854" w:rsidRDefault="008F5854">
            <w:proofErr w:type="spellStart"/>
            <w:r w:rsidRPr="008F5854">
              <w:t>GGPlot</w:t>
            </w:r>
            <w:proofErr w:type="spellEnd"/>
            <w:r w:rsidRPr="008F5854">
              <w:t xml:space="preserve"> Legend Title, Position and Labels</w:t>
            </w:r>
          </w:p>
        </w:tc>
        <w:tc>
          <w:tcPr>
            <w:tcW w:w="9567" w:type="dxa"/>
            <w:noWrap/>
            <w:hideMark/>
          </w:tcPr>
          <w:p w14:paraId="7581C636" w14:textId="77777777" w:rsidR="008F5854" w:rsidRPr="008F5854" w:rsidRDefault="008F5854">
            <w:pPr>
              <w:rPr>
                <w:u w:val="single"/>
              </w:rPr>
            </w:pPr>
            <w:hyperlink r:id="rId13" w:history="1">
              <w:r w:rsidRPr="008F5854">
                <w:rPr>
                  <w:rStyle w:val="Hyperlink"/>
                </w:rPr>
                <w:t>https://www.datanovia.com/en/blog/ggplot-legend-title-position-and-labels/</w:t>
              </w:r>
            </w:hyperlink>
          </w:p>
        </w:tc>
        <w:tc>
          <w:tcPr>
            <w:tcW w:w="9707" w:type="dxa"/>
            <w:noWrap/>
            <w:hideMark/>
          </w:tcPr>
          <w:p w14:paraId="0E9DFF61" w14:textId="77777777" w:rsidR="008F5854" w:rsidRPr="008F5854" w:rsidRDefault="008F5854">
            <w:r w:rsidRPr="008F5854">
              <w:t>Used to customise plot legends</w:t>
            </w:r>
          </w:p>
        </w:tc>
      </w:tr>
    </w:tbl>
    <w:p w14:paraId="742D1831" w14:textId="77777777" w:rsidR="00A43468" w:rsidRPr="00A43468" w:rsidRDefault="00A43468" w:rsidP="00A43468"/>
    <w:p w14:paraId="6A69638C" w14:textId="6883DBC9" w:rsidR="0073220F" w:rsidRDefault="0073220F" w:rsidP="0073220F">
      <w:pPr>
        <w:pStyle w:val="Heading1"/>
      </w:pPr>
      <w:r>
        <w:t>To do items for coming week</w:t>
      </w:r>
      <w:r w:rsidR="001D1348">
        <w:t>s</w:t>
      </w:r>
    </w:p>
    <w:p w14:paraId="7DDDC4CD" w14:textId="32029AFB" w:rsidR="00D46B0F" w:rsidRPr="00D46B0F" w:rsidRDefault="00E32456" w:rsidP="001D1348">
      <w:pPr>
        <w:pStyle w:val="ListParagraph"/>
        <w:numPr>
          <w:ilvl w:val="0"/>
          <w:numId w:val="3"/>
        </w:numPr>
      </w:pPr>
      <w:r>
        <w:t xml:space="preserve"> </w:t>
      </w:r>
      <w:r w:rsidR="001D7E00">
        <w:t xml:space="preserve">To be filled out in meeting with </w:t>
      </w:r>
      <w:proofErr w:type="spellStart"/>
      <w:r w:rsidR="001D7E00">
        <w:t>supervisior</w:t>
      </w:r>
      <w:proofErr w:type="spellEnd"/>
    </w:p>
    <w:sectPr w:rsidR="00D46B0F" w:rsidRPr="00D46B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22159"/>
    <w:multiLevelType w:val="hybridMultilevel"/>
    <w:tmpl w:val="00C27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F931AE"/>
    <w:multiLevelType w:val="hybridMultilevel"/>
    <w:tmpl w:val="1F8C9480"/>
    <w:lvl w:ilvl="0" w:tplc="08090001">
      <w:start w:val="1"/>
      <w:numFmt w:val="bullet"/>
      <w:lvlText w:val=""/>
      <w:lvlJc w:val="left"/>
      <w:pPr>
        <w:ind w:left="3338" w:hanging="360"/>
      </w:pPr>
      <w:rPr>
        <w:rFonts w:ascii="Symbol" w:hAnsi="Symbol" w:hint="default"/>
      </w:rPr>
    </w:lvl>
    <w:lvl w:ilvl="1" w:tplc="08090003">
      <w:start w:val="1"/>
      <w:numFmt w:val="bullet"/>
      <w:lvlText w:val="o"/>
      <w:lvlJc w:val="left"/>
      <w:pPr>
        <w:ind w:left="4058" w:hanging="360"/>
      </w:pPr>
      <w:rPr>
        <w:rFonts w:ascii="Courier New" w:hAnsi="Courier New" w:cs="Courier New" w:hint="default"/>
      </w:rPr>
    </w:lvl>
    <w:lvl w:ilvl="2" w:tplc="08090005" w:tentative="1">
      <w:start w:val="1"/>
      <w:numFmt w:val="bullet"/>
      <w:lvlText w:val=""/>
      <w:lvlJc w:val="left"/>
      <w:pPr>
        <w:ind w:left="4778" w:hanging="360"/>
      </w:pPr>
      <w:rPr>
        <w:rFonts w:ascii="Wingdings" w:hAnsi="Wingdings" w:hint="default"/>
      </w:rPr>
    </w:lvl>
    <w:lvl w:ilvl="3" w:tplc="08090001" w:tentative="1">
      <w:start w:val="1"/>
      <w:numFmt w:val="bullet"/>
      <w:lvlText w:val=""/>
      <w:lvlJc w:val="left"/>
      <w:pPr>
        <w:ind w:left="5498" w:hanging="360"/>
      </w:pPr>
      <w:rPr>
        <w:rFonts w:ascii="Symbol" w:hAnsi="Symbol" w:hint="default"/>
      </w:rPr>
    </w:lvl>
    <w:lvl w:ilvl="4" w:tplc="08090003" w:tentative="1">
      <w:start w:val="1"/>
      <w:numFmt w:val="bullet"/>
      <w:lvlText w:val="o"/>
      <w:lvlJc w:val="left"/>
      <w:pPr>
        <w:ind w:left="6218" w:hanging="360"/>
      </w:pPr>
      <w:rPr>
        <w:rFonts w:ascii="Courier New" w:hAnsi="Courier New" w:cs="Courier New" w:hint="default"/>
      </w:rPr>
    </w:lvl>
    <w:lvl w:ilvl="5" w:tplc="08090005" w:tentative="1">
      <w:start w:val="1"/>
      <w:numFmt w:val="bullet"/>
      <w:lvlText w:val=""/>
      <w:lvlJc w:val="left"/>
      <w:pPr>
        <w:ind w:left="6938" w:hanging="360"/>
      </w:pPr>
      <w:rPr>
        <w:rFonts w:ascii="Wingdings" w:hAnsi="Wingdings" w:hint="default"/>
      </w:rPr>
    </w:lvl>
    <w:lvl w:ilvl="6" w:tplc="08090001" w:tentative="1">
      <w:start w:val="1"/>
      <w:numFmt w:val="bullet"/>
      <w:lvlText w:val=""/>
      <w:lvlJc w:val="left"/>
      <w:pPr>
        <w:ind w:left="7658" w:hanging="360"/>
      </w:pPr>
      <w:rPr>
        <w:rFonts w:ascii="Symbol" w:hAnsi="Symbol" w:hint="default"/>
      </w:rPr>
    </w:lvl>
    <w:lvl w:ilvl="7" w:tplc="08090003" w:tentative="1">
      <w:start w:val="1"/>
      <w:numFmt w:val="bullet"/>
      <w:lvlText w:val="o"/>
      <w:lvlJc w:val="left"/>
      <w:pPr>
        <w:ind w:left="8378" w:hanging="360"/>
      </w:pPr>
      <w:rPr>
        <w:rFonts w:ascii="Courier New" w:hAnsi="Courier New" w:cs="Courier New" w:hint="default"/>
      </w:rPr>
    </w:lvl>
    <w:lvl w:ilvl="8" w:tplc="08090005" w:tentative="1">
      <w:start w:val="1"/>
      <w:numFmt w:val="bullet"/>
      <w:lvlText w:val=""/>
      <w:lvlJc w:val="left"/>
      <w:pPr>
        <w:ind w:left="9098" w:hanging="360"/>
      </w:pPr>
      <w:rPr>
        <w:rFonts w:ascii="Wingdings" w:hAnsi="Wingdings" w:hint="default"/>
      </w:rPr>
    </w:lvl>
  </w:abstractNum>
  <w:abstractNum w:abstractNumId="2" w15:restartNumberingAfterBreak="0">
    <w:nsid w:val="271E745F"/>
    <w:multiLevelType w:val="hybridMultilevel"/>
    <w:tmpl w:val="0FEA0A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08206A0"/>
    <w:multiLevelType w:val="hybridMultilevel"/>
    <w:tmpl w:val="A470F5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1112DE"/>
    <w:multiLevelType w:val="hybridMultilevel"/>
    <w:tmpl w:val="EF6823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0C1051"/>
    <w:multiLevelType w:val="hybridMultilevel"/>
    <w:tmpl w:val="62C49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jQwMDawNDY3NzRV0lEKTi0uzszPAymwqAUAjVUzpCwAAAA="/>
  </w:docVars>
  <w:rsids>
    <w:rsidRoot w:val="00527727"/>
    <w:rsid w:val="00027660"/>
    <w:rsid w:val="000845FC"/>
    <w:rsid w:val="00090D53"/>
    <w:rsid w:val="000B3A5E"/>
    <w:rsid w:val="000C1B47"/>
    <w:rsid w:val="000E4791"/>
    <w:rsid w:val="001207F2"/>
    <w:rsid w:val="001365BA"/>
    <w:rsid w:val="001479C0"/>
    <w:rsid w:val="00184F6B"/>
    <w:rsid w:val="00193500"/>
    <w:rsid w:val="001A3BEE"/>
    <w:rsid w:val="001C27D8"/>
    <w:rsid w:val="001D1348"/>
    <w:rsid w:val="001D7E00"/>
    <w:rsid w:val="001F099E"/>
    <w:rsid w:val="001F39DE"/>
    <w:rsid w:val="001F56E7"/>
    <w:rsid w:val="001F6199"/>
    <w:rsid w:val="00203977"/>
    <w:rsid w:val="00211226"/>
    <w:rsid w:val="00211964"/>
    <w:rsid w:val="002645DB"/>
    <w:rsid w:val="00292A85"/>
    <w:rsid w:val="002C585A"/>
    <w:rsid w:val="002D7E13"/>
    <w:rsid w:val="002E12BC"/>
    <w:rsid w:val="002E44DF"/>
    <w:rsid w:val="002E5E0D"/>
    <w:rsid w:val="002F00B5"/>
    <w:rsid w:val="002F5712"/>
    <w:rsid w:val="00306B84"/>
    <w:rsid w:val="0031154C"/>
    <w:rsid w:val="0032265B"/>
    <w:rsid w:val="003310FD"/>
    <w:rsid w:val="00342566"/>
    <w:rsid w:val="00347367"/>
    <w:rsid w:val="00367E80"/>
    <w:rsid w:val="00377559"/>
    <w:rsid w:val="00390F5A"/>
    <w:rsid w:val="00391703"/>
    <w:rsid w:val="0039607B"/>
    <w:rsid w:val="003D2D18"/>
    <w:rsid w:val="003D5A96"/>
    <w:rsid w:val="003E313B"/>
    <w:rsid w:val="003E3361"/>
    <w:rsid w:val="003F5B81"/>
    <w:rsid w:val="00410A7C"/>
    <w:rsid w:val="004C05CB"/>
    <w:rsid w:val="005018F9"/>
    <w:rsid w:val="00511090"/>
    <w:rsid w:val="00527727"/>
    <w:rsid w:val="00542968"/>
    <w:rsid w:val="005725DB"/>
    <w:rsid w:val="005974E1"/>
    <w:rsid w:val="005B7B3A"/>
    <w:rsid w:val="005C1984"/>
    <w:rsid w:val="005C5A6C"/>
    <w:rsid w:val="005C755D"/>
    <w:rsid w:val="0060234F"/>
    <w:rsid w:val="00612764"/>
    <w:rsid w:val="00614D4E"/>
    <w:rsid w:val="00625185"/>
    <w:rsid w:val="00670557"/>
    <w:rsid w:val="006829F8"/>
    <w:rsid w:val="006D0489"/>
    <w:rsid w:val="006D052F"/>
    <w:rsid w:val="006E0836"/>
    <w:rsid w:val="006E37DA"/>
    <w:rsid w:val="007056F1"/>
    <w:rsid w:val="00706F8E"/>
    <w:rsid w:val="0073220F"/>
    <w:rsid w:val="00790B78"/>
    <w:rsid w:val="007A7649"/>
    <w:rsid w:val="007C43B5"/>
    <w:rsid w:val="007C6E26"/>
    <w:rsid w:val="007D2B0B"/>
    <w:rsid w:val="007E19FF"/>
    <w:rsid w:val="00805F63"/>
    <w:rsid w:val="0080629C"/>
    <w:rsid w:val="00834015"/>
    <w:rsid w:val="0084587F"/>
    <w:rsid w:val="008626EE"/>
    <w:rsid w:val="00867D32"/>
    <w:rsid w:val="008818E3"/>
    <w:rsid w:val="00887CAD"/>
    <w:rsid w:val="00897777"/>
    <w:rsid w:val="008A10F5"/>
    <w:rsid w:val="008B1775"/>
    <w:rsid w:val="008B57F5"/>
    <w:rsid w:val="008C6F3C"/>
    <w:rsid w:val="008F0631"/>
    <w:rsid w:val="008F5854"/>
    <w:rsid w:val="00966A74"/>
    <w:rsid w:val="009B12B5"/>
    <w:rsid w:val="009B2CA1"/>
    <w:rsid w:val="009F5F94"/>
    <w:rsid w:val="00A025F4"/>
    <w:rsid w:val="00A43468"/>
    <w:rsid w:val="00A4631E"/>
    <w:rsid w:val="00A56A43"/>
    <w:rsid w:val="00A641B5"/>
    <w:rsid w:val="00A72FDF"/>
    <w:rsid w:val="00A73FD2"/>
    <w:rsid w:val="00A8325B"/>
    <w:rsid w:val="00A86B4D"/>
    <w:rsid w:val="00AA001C"/>
    <w:rsid w:val="00AB337A"/>
    <w:rsid w:val="00AB3ECB"/>
    <w:rsid w:val="00AB7852"/>
    <w:rsid w:val="00AC70FF"/>
    <w:rsid w:val="00AD536A"/>
    <w:rsid w:val="00AD7587"/>
    <w:rsid w:val="00B21C40"/>
    <w:rsid w:val="00B26035"/>
    <w:rsid w:val="00B50BE1"/>
    <w:rsid w:val="00B51CD4"/>
    <w:rsid w:val="00B5205A"/>
    <w:rsid w:val="00BA332B"/>
    <w:rsid w:val="00BD00F0"/>
    <w:rsid w:val="00BD6892"/>
    <w:rsid w:val="00BE0090"/>
    <w:rsid w:val="00C05985"/>
    <w:rsid w:val="00C100F4"/>
    <w:rsid w:val="00C1120B"/>
    <w:rsid w:val="00C3338E"/>
    <w:rsid w:val="00C54C35"/>
    <w:rsid w:val="00C65E58"/>
    <w:rsid w:val="00C7337B"/>
    <w:rsid w:val="00C75757"/>
    <w:rsid w:val="00C8606F"/>
    <w:rsid w:val="00CC5061"/>
    <w:rsid w:val="00CE68BA"/>
    <w:rsid w:val="00CE71D7"/>
    <w:rsid w:val="00D23804"/>
    <w:rsid w:val="00D46B0F"/>
    <w:rsid w:val="00DA43A8"/>
    <w:rsid w:val="00E06F14"/>
    <w:rsid w:val="00E23C09"/>
    <w:rsid w:val="00E32456"/>
    <w:rsid w:val="00E64510"/>
    <w:rsid w:val="00E815E0"/>
    <w:rsid w:val="00E8167D"/>
    <w:rsid w:val="00E87170"/>
    <w:rsid w:val="00ED5FF1"/>
    <w:rsid w:val="00F06F2E"/>
    <w:rsid w:val="00F34903"/>
    <w:rsid w:val="00F45DC9"/>
    <w:rsid w:val="00F57956"/>
    <w:rsid w:val="00F72C53"/>
    <w:rsid w:val="00FC5964"/>
    <w:rsid w:val="00FD2F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E8BAF"/>
  <w15:chartTrackingRefBased/>
  <w15:docId w15:val="{1406524B-B438-42D5-BD3B-0D545877C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F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53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E64510"/>
    <w:pPr>
      <w:spacing w:after="0" w:line="240" w:lineRule="auto"/>
      <w:jc w:val="center"/>
    </w:pPr>
    <w:rPr>
      <w:i/>
      <w:iCs/>
      <w:color w:val="44546A" w:themeColor="text2"/>
      <w:sz w:val="18"/>
      <w:szCs w:val="18"/>
    </w:rPr>
  </w:style>
  <w:style w:type="character" w:styleId="PlaceholderText">
    <w:name w:val="Placeholder Text"/>
    <w:basedOn w:val="DefaultParagraphFont"/>
    <w:uiPriority w:val="99"/>
    <w:semiHidden/>
    <w:rsid w:val="001479C0"/>
    <w:rPr>
      <w:color w:val="808080"/>
    </w:rPr>
  </w:style>
  <w:style w:type="character" w:customStyle="1" w:styleId="Heading1Char">
    <w:name w:val="Heading 1 Char"/>
    <w:basedOn w:val="DefaultParagraphFont"/>
    <w:link w:val="Heading1"/>
    <w:uiPriority w:val="9"/>
    <w:rsid w:val="00FD2FC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D2F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2FC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BE0090"/>
    <w:pPr>
      <w:ind w:left="720"/>
      <w:contextualSpacing/>
    </w:pPr>
  </w:style>
  <w:style w:type="character" w:styleId="Hyperlink">
    <w:name w:val="Hyperlink"/>
    <w:basedOn w:val="DefaultParagraphFont"/>
    <w:uiPriority w:val="99"/>
    <w:unhideWhenUsed/>
    <w:rsid w:val="000E4791"/>
    <w:rPr>
      <w:color w:val="0563C1"/>
      <w:u w:val="single"/>
    </w:rPr>
  </w:style>
  <w:style w:type="table" w:styleId="TableGrid">
    <w:name w:val="Table Grid"/>
    <w:basedOn w:val="TableNormal"/>
    <w:uiPriority w:val="39"/>
    <w:rsid w:val="000E47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C6E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A43468"/>
    <w:rPr>
      <w:color w:val="605E5C"/>
      <w:shd w:val="clear" w:color="auto" w:fill="E1DFDD"/>
    </w:rPr>
  </w:style>
  <w:style w:type="character" w:customStyle="1" w:styleId="Heading2Char">
    <w:name w:val="Heading 2 Char"/>
    <w:basedOn w:val="DefaultParagraphFont"/>
    <w:link w:val="Heading2"/>
    <w:uiPriority w:val="9"/>
    <w:rsid w:val="00AD536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082">
      <w:bodyDiv w:val="1"/>
      <w:marLeft w:val="0"/>
      <w:marRight w:val="0"/>
      <w:marTop w:val="0"/>
      <w:marBottom w:val="0"/>
      <w:divBdr>
        <w:top w:val="none" w:sz="0" w:space="0" w:color="auto"/>
        <w:left w:val="none" w:sz="0" w:space="0" w:color="auto"/>
        <w:bottom w:val="none" w:sz="0" w:space="0" w:color="auto"/>
        <w:right w:val="none" w:sz="0" w:space="0" w:color="auto"/>
      </w:divBdr>
    </w:div>
    <w:div w:id="563880062">
      <w:bodyDiv w:val="1"/>
      <w:marLeft w:val="0"/>
      <w:marRight w:val="0"/>
      <w:marTop w:val="0"/>
      <w:marBottom w:val="0"/>
      <w:divBdr>
        <w:top w:val="none" w:sz="0" w:space="0" w:color="auto"/>
        <w:left w:val="none" w:sz="0" w:space="0" w:color="auto"/>
        <w:bottom w:val="none" w:sz="0" w:space="0" w:color="auto"/>
        <w:right w:val="none" w:sz="0" w:space="0" w:color="auto"/>
      </w:divBdr>
    </w:div>
    <w:div w:id="898973796">
      <w:bodyDiv w:val="1"/>
      <w:marLeft w:val="0"/>
      <w:marRight w:val="0"/>
      <w:marTop w:val="0"/>
      <w:marBottom w:val="0"/>
      <w:divBdr>
        <w:top w:val="none" w:sz="0" w:space="0" w:color="auto"/>
        <w:left w:val="none" w:sz="0" w:space="0" w:color="auto"/>
        <w:bottom w:val="none" w:sz="0" w:space="0" w:color="auto"/>
        <w:right w:val="none" w:sz="0" w:space="0" w:color="auto"/>
      </w:divBdr>
    </w:div>
    <w:div w:id="141165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jsonlite/vignettes/json-aaquickstart.html" TargetMode="External"/><Relationship Id="rId13" Type="http://schemas.openxmlformats.org/officeDocument/2006/relationships/hyperlink" Target="https://www.datanovia.com/en/blog/ggplot-legend-title-position-and-labels/" TargetMode="External"/><Relationship Id="rId3" Type="http://schemas.openxmlformats.org/officeDocument/2006/relationships/styles" Target="styles.xml"/><Relationship Id="rId7" Type="http://schemas.openxmlformats.org/officeDocument/2006/relationships/hyperlink" Target="https://gtr.ukri.org/resources/GtR-1-API-v3.3.pdf" TargetMode="External"/><Relationship Id="rId12" Type="http://schemas.openxmlformats.org/officeDocument/2006/relationships/hyperlink" Target="https://dplyr.tidyverse.org/reference/relocat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stackoverflow.com/questions/12193779/how-to-write-trycatch-in-r" TargetMode="External"/><Relationship Id="rId11" Type="http://schemas.openxmlformats.org/officeDocument/2006/relationships/hyperlink" Target="https://statisticsglobe.com/warning-message-nas-introduced-by-coercion-in-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rawsql.app/" TargetMode="External"/><Relationship Id="rId4" Type="http://schemas.openxmlformats.org/officeDocument/2006/relationships/settings" Target="settings.xml"/><Relationship Id="rId9" Type="http://schemas.openxmlformats.org/officeDocument/2006/relationships/hyperlink" Target="https://stackoverflow.com/questions/14577412/how-to-convert-variable-object-name-into-str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AA1E3-077D-413D-9F31-1D495CCB8F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3</Pages>
  <Words>974</Words>
  <Characters>5554</Characters>
  <Application>Microsoft Office Word</Application>
  <DocSecurity>0</DocSecurity>
  <Lines>46</Lines>
  <Paragraphs>13</Paragraphs>
  <ScaleCrop>false</ScaleCrop>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dc:creator>
  <cp:keywords/>
  <dc:description/>
  <cp:lastModifiedBy>Joseph</cp:lastModifiedBy>
  <cp:revision>150</cp:revision>
  <dcterms:created xsi:type="dcterms:W3CDTF">2021-07-08T12:29:00Z</dcterms:created>
  <dcterms:modified xsi:type="dcterms:W3CDTF">2021-08-12T14:00:00Z</dcterms:modified>
</cp:coreProperties>
</file>